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Ozo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zo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7 Northmoor Road,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fiore@m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269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a ozo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